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5A3E" w:rsidRDefault="005B5A3E" w:rsidP="005B5A3E">
      <w:pPr>
        <w:spacing w:line="360" w:lineRule="auto"/>
        <w:ind w:left="288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       </w:t>
      </w:r>
      <w:bookmarkStart w:id="0" w:name="_Hlk95472905"/>
      <w:r>
        <w:rPr>
          <w:rFonts w:ascii="Arial" w:hAnsi="Arial" w:cs="Arial"/>
          <w:b/>
          <w:sz w:val="22"/>
          <w:szCs w:val="22"/>
        </w:rPr>
        <w:t>NATIONAL ASSEMBLY</w:t>
      </w:r>
    </w:p>
    <w:p w:rsidR="005B5A3E" w:rsidRDefault="005B5A3E" w:rsidP="005B5A3E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QUESTION FOR WRITTEN REPLY</w:t>
      </w:r>
    </w:p>
    <w:p w:rsidR="005B5A3E" w:rsidRDefault="005B5A3E" w:rsidP="005B5A3E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1" w:name="_Hlk55548705"/>
      <w:bookmarkStart w:id="2" w:name="_Hlk65832587"/>
      <w:r>
        <w:rPr>
          <w:rFonts w:ascii="Arial" w:hAnsi="Arial" w:cs="Arial"/>
          <w:b/>
          <w:sz w:val="22"/>
          <w:szCs w:val="22"/>
        </w:rPr>
        <w:t xml:space="preserve">QUESTION NUMBER: </w:t>
      </w:r>
      <w:bookmarkStart w:id="3" w:name="_Hlk34208942"/>
      <w:bookmarkStart w:id="4" w:name="_Hlk49113957"/>
      <w:r>
        <w:rPr>
          <w:rFonts w:ascii="Arial" w:hAnsi="Arial" w:cs="Arial"/>
          <w:b/>
          <w:bCs/>
          <w:sz w:val="22"/>
          <w:lang w:val="en-GB"/>
        </w:rPr>
        <w:t xml:space="preserve">521 </w:t>
      </w:r>
      <w:r>
        <w:rPr>
          <w:rFonts w:ascii="Arial" w:hAnsi="Arial" w:cs="Arial"/>
          <w:b/>
          <w:sz w:val="22"/>
          <w:szCs w:val="22"/>
        </w:rPr>
        <w:t>[NW587E]</w:t>
      </w:r>
      <w:bookmarkEnd w:id="3"/>
    </w:p>
    <w:p w:rsidR="005B5A3E" w:rsidRDefault="005B5A3E" w:rsidP="005B5A3E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ATE OF PUBLICATION: 25 FEBRUARY 2022</w:t>
      </w:r>
    </w:p>
    <w:bookmarkEnd w:id="0"/>
    <w:bookmarkEnd w:id="1"/>
    <w:bookmarkEnd w:id="2"/>
    <w:bookmarkEnd w:id="4"/>
    <w:p w:rsidR="005B5A3E" w:rsidRDefault="005B5A3E" w:rsidP="005B5A3E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:rsidR="005B5A3E" w:rsidRDefault="005B5A3E" w:rsidP="005B5A3E">
      <w:pPr>
        <w:spacing w:before="100" w:beforeAutospacing="1" w:after="100" w:afterAutospacing="1"/>
        <w:ind w:left="720" w:hanging="720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21.</w:t>
      </w:r>
      <w:r>
        <w:rPr>
          <w:rFonts w:ascii="Arial" w:hAnsi="Arial" w:cs="Arial"/>
          <w:b/>
          <w:sz w:val="22"/>
          <w:szCs w:val="22"/>
        </w:rPr>
        <w:tab/>
        <w:t>Ms N K Sharif (DA) to ask the Minister of Finance</w:t>
      </w:r>
      <w:r w:rsidR="00EA650C">
        <w:rPr>
          <w:rFonts w:ascii="Arial" w:hAnsi="Arial" w:cs="Arial"/>
          <w:b/>
          <w:sz w:val="22"/>
          <w:szCs w:val="22"/>
        </w:rPr>
        <w:fldChar w:fldCharType="begin"/>
      </w:r>
      <w:r>
        <w:rPr>
          <w:rFonts w:ascii="Arial" w:hAnsi="Arial" w:cs="Arial"/>
          <w:sz w:val="22"/>
          <w:szCs w:val="22"/>
        </w:rPr>
        <w:instrText xml:space="preserve"> XE "</w:instrText>
      </w:r>
      <w:r>
        <w:rPr>
          <w:rFonts w:ascii="Arial" w:hAnsi="Arial" w:cs="Arial"/>
          <w:b/>
          <w:sz w:val="22"/>
          <w:szCs w:val="22"/>
        </w:rPr>
        <w:instrText>Finance</w:instrText>
      </w:r>
      <w:r>
        <w:rPr>
          <w:rFonts w:ascii="Arial" w:hAnsi="Arial" w:cs="Arial"/>
          <w:sz w:val="22"/>
          <w:szCs w:val="22"/>
        </w:rPr>
        <w:instrText xml:space="preserve">" </w:instrText>
      </w:r>
      <w:r w:rsidR="00EA650C">
        <w:rPr>
          <w:rFonts w:ascii="Arial" w:hAnsi="Arial" w:cs="Arial"/>
          <w:b/>
          <w:sz w:val="22"/>
          <w:szCs w:val="22"/>
        </w:rPr>
        <w:fldChar w:fldCharType="end"/>
      </w:r>
      <w:r>
        <w:rPr>
          <w:rFonts w:ascii="Arial" w:hAnsi="Arial" w:cs="Arial"/>
          <w:b/>
          <w:sz w:val="22"/>
          <w:szCs w:val="22"/>
        </w:rPr>
        <w:t xml:space="preserve">: </w:t>
      </w:r>
    </w:p>
    <w:p w:rsidR="005B5A3E" w:rsidRDefault="005B5A3E" w:rsidP="005B5A3E">
      <w:pPr>
        <w:spacing w:before="100" w:beforeAutospacing="1" w:after="100" w:afterAutospacing="1"/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at is the (a) make, (b) model, (c) year of manufacture, (d) price and (e) purchase date of each vehicle purchased for use by (</w:t>
      </w:r>
      <w:proofErr w:type="spellStart"/>
      <w:r>
        <w:rPr>
          <w:rFonts w:ascii="Arial" w:hAnsi="Arial" w:cs="Arial"/>
          <w:sz w:val="22"/>
          <w:szCs w:val="22"/>
        </w:rPr>
        <w:t>i</w:t>
      </w:r>
      <w:proofErr w:type="spellEnd"/>
      <w:r>
        <w:rPr>
          <w:rFonts w:ascii="Arial" w:hAnsi="Arial" w:cs="Arial"/>
          <w:sz w:val="22"/>
          <w:szCs w:val="22"/>
        </w:rPr>
        <w:t>) him and (ii) the Deputy Minister since 29 May 2019?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NW587E</w:t>
      </w:r>
    </w:p>
    <w:p w:rsidR="005B5A3E" w:rsidRDefault="005B5A3E" w:rsidP="005B5A3E">
      <w:pPr>
        <w:spacing w:before="100" w:beforeAutospacing="1" w:after="100" w:afterAutospacing="1"/>
        <w:jc w:val="both"/>
        <w:outlineLvl w:val="0"/>
        <w:rPr>
          <w:rFonts w:ascii="Arial" w:eastAsia="Calibri" w:hAnsi="Arial" w:cs="Arial"/>
          <w:sz w:val="22"/>
          <w:szCs w:val="22"/>
        </w:rPr>
      </w:pPr>
    </w:p>
    <w:p w:rsidR="005B5A3E" w:rsidRDefault="005B5A3E" w:rsidP="005B5A3E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PLY</w:t>
      </w:r>
    </w:p>
    <w:tbl>
      <w:tblPr>
        <w:tblStyle w:val="TableGrid"/>
        <w:tblW w:w="0" w:type="auto"/>
        <w:tblInd w:w="0" w:type="dxa"/>
        <w:tblLook w:val="04A0"/>
      </w:tblPr>
      <w:tblGrid>
        <w:gridCol w:w="3681"/>
        <w:gridCol w:w="2689"/>
        <w:gridCol w:w="2690"/>
      </w:tblGrid>
      <w:tr w:rsidR="005B5A3E" w:rsidTr="005B5A3E">
        <w:trPr>
          <w:trHeight w:val="334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5A3E" w:rsidRDefault="005B5A3E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5B5A3E" w:rsidRDefault="005B5A3E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(</w:t>
            </w: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i</w:t>
            </w:r>
            <w:proofErr w:type="spellEnd"/>
            <w:r>
              <w:rPr>
                <w:rFonts w:ascii="Arial" w:hAnsi="Arial" w:cs="Arial"/>
                <w:b/>
                <w:sz w:val="22"/>
                <w:szCs w:val="22"/>
              </w:rPr>
              <w:t>) Minister</w:t>
            </w:r>
          </w:p>
        </w:tc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5B5A3E" w:rsidRDefault="005B5A3E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i) Deputy Minister</w:t>
            </w:r>
            <w:r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</w:tc>
      </w:tr>
      <w:tr w:rsidR="005B5A3E" w:rsidTr="005B5A3E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5B5A3E" w:rsidRDefault="005B5A3E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(a) Make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5A3E" w:rsidRDefault="005B5A3E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Mercedes-Benz</w:t>
            </w:r>
          </w:p>
        </w:tc>
        <w:tc>
          <w:tcPr>
            <w:tcW w:w="2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5A3E" w:rsidRDefault="005B5A3E">
            <w:pPr>
              <w:spacing w:before="100" w:beforeAutospacing="1" w:after="100" w:afterAutospacing="1" w:line="276" w:lineRule="auto"/>
              <w:jc w:val="center"/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ne</w:t>
            </w:r>
          </w:p>
        </w:tc>
      </w:tr>
      <w:tr w:rsidR="005B5A3E" w:rsidTr="005B5A3E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5B5A3E" w:rsidRDefault="005B5A3E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(b) Model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5A3E" w:rsidRDefault="005B5A3E">
            <w:pPr>
              <w:spacing w:before="100" w:beforeAutospacing="1" w:after="100" w:afterAutospacing="1" w:line="276" w:lineRule="auto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C-Class (C180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A3E" w:rsidRDefault="005B5A3E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  <w:tr w:rsidR="005B5A3E" w:rsidTr="005B5A3E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5B5A3E" w:rsidRDefault="005B5A3E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(c) Year of manufacture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5A3E" w:rsidRDefault="005B5A3E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A3E" w:rsidRDefault="005B5A3E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  <w:tr w:rsidR="005B5A3E" w:rsidTr="005B5A3E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5B5A3E" w:rsidRDefault="005B5A3E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(d) Price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5A3E" w:rsidRDefault="005B5A3E">
            <w:pPr>
              <w:spacing w:before="100" w:beforeAutospacing="1" w:after="100" w:afterAutospacing="1" w:line="360" w:lineRule="auto"/>
              <w:jc w:val="both"/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653 943.27</w:t>
            </w:r>
          </w:p>
          <w:p w:rsidR="005B5A3E" w:rsidRDefault="005B5A3E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A3E" w:rsidRDefault="005B5A3E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  <w:tr w:rsidR="005B5A3E" w:rsidTr="005B5A3E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5B5A3E" w:rsidRDefault="005B5A3E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(e) Purchase date of each vehicle purchased since 29 May 2019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5A3E" w:rsidRDefault="005B5A3E">
            <w:pPr>
              <w:spacing w:before="100" w:beforeAutospacing="1" w:after="100" w:afterAutospacing="1" w:line="360" w:lineRule="auto"/>
              <w:jc w:val="both"/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 June 2019</w:t>
            </w:r>
          </w:p>
          <w:p w:rsidR="005B5A3E" w:rsidRDefault="005B5A3E">
            <w:pPr>
              <w:spacing w:before="100" w:beforeAutospacing="1" w:after="100" w:afterAutospacing="1" w:line="276" w:lineRule="auto"/>
              <w:jc w:val="both"/>
              <w:outlineLvl w:val="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B5A3E" w:rsidRDefault="005B5A3E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:rsidR="00440E8D" w:rsidRPr="005B5A3E" w:rsidRDefault="00440E8D" w:rsidP="005B5A3E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sectPr w:rsidR="00440E8D" w:rsidRPr="005B5A3E" w:rsidSect="00EA65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4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Q3NrU0MTKzMDKytLBU0lEKTi0uzszPAykwrAUA6ZMbMywAAAA="/>
  </w:docVars>
  <w:rsids>
    <w:rsidRoot w:val="005B5A3E"/>
    <w:rsid w:val="00440E8D"/>
    <w:rsid w:val="005B5A3E"/>
    <w:rsid w:val="00AB1F1F"/>
    <w:rsid w:val="00D75761"/>
    <w:rsid w:val="00EA65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5A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5A3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60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4</Characters>
  <Application>Microsoft Office Word</Application>
  <DocSecurity>0</DocSecurity>
  <Lines>4</Lines>
  <Paragraphs>1</Paragraphs>
  <ScaleCrop>false</ScaleCrop>
  <Company>Toshiba</Company>
  <LinksUpToDate>false</LinksUpToDate>
  <CharactersWithSpaces>6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2-03-16T07:29:00Z</dcterms:created>
  <dcterms:modified xsi:type="dcterms:W3CDTF">2022-03-16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3-14T12:52:18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04e1dc9e-c8ed-4dbd-8f00-2307291c9a6e</vt:lpwstr>
  </property>
  <property fmtid="{D5CDD505-2E9C-101B-9397-08002B2CF9AE}" pid="8" name="MSIP_Label_93c4247e-447d-4732-af29-2e529a4288f1_ContentBits">
    <vt:lpwstr>0</vt:lpwstr>
  </property>
</Properties>
</file>